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2326C" w14:textId="57F1433C" w:rsidR="7D2E3990" w:rsidRDefault="7D2E3990" w:rsidP="6E71D8FD">
      <w:pPr>
        <w:pStyle w:val="Default"/>
        <w:jc w:val="center"/>
        <w:rPr>
          <w:b/>
          <w:bCs/>
        </w:rPr>
      </w:pPr>
      <w:r w:rsidRPr="6E71D8FD">
        <w:rPr>
          <w:b/>
          <w:bCs/>
        </w:rPr>
        <w:t>(Confidential)</w:t>
      </w:r>
    </w:p>
    <w:p w14:paraId="275D1132" w14:textId="6F5032A2" w:rsidR="00AA2458" w:rsidRDefault="2E40BADF" w:rsidP="6E71D8FD">
      <w:pPr>
        <w:pStyle w:val="Default"/>
        <w:jc w:val="center"/>
        <w:rPr>
          <w:b/>
          <w:bCs/>
        </w:rPr>
      </w:pPr>
      <w:r w:rsidRPr="00223D2D">
        <w:rPr>
          <w:b/>
          <w:bCs/>
        </w:rPr>
        <w:t>Individual Development Plan</w:t>
      </w:r>
      <w:r w:rsidR="72A9D10D" w:rsidRPr="00223D2D">
        <w:rPr>
          <w:b/>
          <w:bCs/>
        </w:rPr>
        <w:t xml:space="preserve"> (IDP)</w:t>
      </w:r>
    </w:p>
    <w:p w14:paraId="72B368F5" w14:textId="1A8BA74D" w:rsidR="004B37E7" w:rsidRPr="00A451C3" w:rsidRDefault="00A451C3" w:rsidP="6E71D8FD">
      <w:pPr>
        <w:pStyle w:val="Default"/>
        <w:jc w:val="center"/>
        <w:rPr>
          <w:bCs/>
          <w:w w:val="90"/>
          <w:sz w:val="22"/>
          <w:szCs w:val="22"/>
        </w:rPr>
      </w:pPr>
      <w:r w:rsidRPr="00A451C3">
        <w:rPr>
          <w:bCs/>
          <w:w w:val="90"/>
          <w:sz w:val="22"/>
          <w:szCs w:val="22"/>
        </w:rPr>
        <w:t xml:space="preserve">(Please send the completed IDP to </w:t>
      </w:r>
      <w:hyperlink r:id="rId7" w:history="1">
        <w:r w:rsidR="00891BBD" w:rsidRPr="00E73001">
          <w:rPr>
            <w:rStyle w:val="Hyperlink"/>
            <w:bCs/>
            <w:w w:val="90"/>
            <w:sz w:val="22"/>
            <w:szCs w:val="22"/>
          </w:rPr>
          <w:t>san310@hku.hk</w:t>
        </w:r>
      </w:hyperlink>
      <w:r w:rsidRPr="00A451C3">
        <w:rPr>
          <w:bCs/>
          <w:w w:val="90"/>
          <w:sz w:val="22"/>
          <w:szCs w:val="22"/>
        </w:rPr>
        <w:t xml:space="preserve"> together with </w:t>
      </w:r>
      <w:r w:rsidRPr="00891BBD">
        <w:rPr>
          <w:b/>
          <w:bCs/>
          <w:w w:val="90"/>
          <w:sz w:val="22"/>
          <w:szCs w:val="22"/>
        </w:rPr>
        <w:t>a brief one-page CV</w:t>
      </w:r>
      <w:r w:rsidRPr="00A451C3">
        <w:rPr>
          <w:bCs/>
          <w:w w:val="90"/>
          <w:sz w:val="22"/>
          <w:szCs w:val="22"/>
        </w:rPr>
        <w:t xml:space="preserve"> by </w:t>
      </w:r>
      <w:r w:rsidRPr="00A451C3">
        <w:rPr>
          <w:b/>
          <w:bCs/>
          <w:w w:val="90"/>
          <w:sz w:val="22"/>
          <w:szCs w:val="22"/>
        </w:rPr>
        <w:t>Oct 8 2020</w:t>
      </w:r>
      <w:r w:rsidRPr="00A451C3">
        <w:rPr>
          <w:bCs/>
          <w:w w:val="90"/>
          <w:sz w:val="22"/>
          <w:szCs w:val="22"/>
        </w:rPr>
        <w:t>)</w:t>
      </w:r>
    </w:p>
    <w:p w14:paraId="02A75FB0" w14:textId="296F9AA3" w:rsidR="6E71D8FD" w:rsidRPr="00223D2D" w:rsidRDefault="6E71D8FD" w:rsidP="6E71D8FD">
      <w:pPr>
        <w:pStyle w:val="Default"/>
        <w:jc w:val="center"/>
        <w:rPr>
          <w:b/>
          <w:bCs/>
        </w:rPr>
      </w:pPr>
    </w:p>
    <w:p w14:paraId="3DE0FBFD" w14:textId="30930B0D" w:rsidR="65D671EE" w:rsidRPr="00223D2D" w:rsidRDefault="65D671EE" w:rsidP="00114524">
      <w:pPr>
        <w:pStyle w:val="Default"/>
        <w:rPr>
          <w:b/>
          <w:bCs/>
        </w:rPr>
      </w:pPr>
      <w:r w:rsidRPr="00223D2D">
        <w:rPr>
          <w:b/>
          <w:bCs/>
        </w:rPr>
        <w:t>Name:</w:t>
      </w:r>
      <w:r w:rsidR="00114524">
        <w:rPr>
          <w:b/>
          <w:bCs/>
        </w:rPr>
        <w:tab/>
      </w:r>
      <w:r w:rsidR="00114524">
        <w:rPr>
          <w:b/>
          <w:bCs/>
        </w:rPr>
        <w:tab/>
      </w:r>
      <w:r w:rsidR="00114524">
        <w:rPr>
          <w:b/>
          <w:bCs/>
        </w:rPr>
        <w:tab/>
      </w:r>
      <w:r w:rsidR="00114524">
        <w:rPr>
          <w:b/>
          <w:bCs/>
        </w:rPr>
        <w:tab/>
        <w:t>Department/School:</w:t>
      </w:r>
      <w:r w:rsidRPr="00223D2D">
        <w:rPr>
          <w:b/>
          <w:bCs/>
        </w:rPr>
        <w:t xml:space="preserve">                                           </w:t>
      </w:r>
    </w:p>
    <w:p w14:paraId="672A6659" w14:textId="77777777" w:rsidR="003D744D" w:rsidRPr="00223D2D" w:rsidRDefault="003D744D" w:rsidP="00AA2458">
      <w:pPr>
        <w:pStyle w:val="Default"/>
      </w:pPr>
      <w:bookmarkStart w:id="0" w:name="_GoBack"/>
      <w:bookmarkEnd w:id="0"/>
    </w:p>
    <w:p w14:paraId="4264F946" w14:textId="7A99F37F" w:rsidR="003D744D" w:rsidRPr="00223D2D" w:rsidRDefault="003D744D" w:rsidP="001B1B56">
      <w:pPr>
        <w:pStyle w:val="Default"/>
        <w:jc w:val="both"/>
      </w:pPr>
      <w:r w:rsidRPr="00223D2D">
        <w:t xml:space="preserve">An individual development plan is a </w:t>
      </w:r>
      <w:r w:rsidR="001B1B56" w:rsidRPr="00223D2D">
        <w:t>self-</w:t>
      </w:r>
      <w:r w:rsidR="00C05238" w:rsidRPr="00223D2D">
        <w:t>discovery process</w:t>
      </w:r>
      <w:r w:rsidR="00632C95" w:rsidRPr="00223D2D">
        <w:t xml:space="preserve"> for the mentee</w:t>
      </w:r>
      <w:r w:rsidR="001B1B56" w:rsidRPr="00223D2D">
        <w:t>.  It also help</w:t>
      </w:r>
      <w:r w:rsidR="00BE2DF5" w:rsidRPr="00223D2D">
        <w:t>s</w:t>
      </w:r>
      <w:r w:rsidR="001B1B56" w:rsidRPr="00223D2D">
        <w:t xml:space="preserve"> us to evaluate your career develop plan and match you with the appropriate mentor</w:t>
      </w:r>
      <w:r w:rsidRPr="00223D2D">
        <w:rPr>
          <w:rStyle w:val="FootnoteReference"/>
        </w:rPr>
        <w:footnoteReference w:id="1"/>
      </w:r>
      <w:r w:rsidR="001B1B56" w:rsidRPr="00223D2D">
        <w:t xml:space="preserve"> to explore your potential.  This plan is part of your mentoring plot.  It will be for reference by your assigned mentor and the </w:t>
      </w:r>
      <w:r w:rsidR="00DA60EC" w:rsidRPr="00223D2D">
        <w:t>mentoring facilitator</w:t>
      </w:r>
      <w:r w:rsidR="001B1B56" w:rsidRPr="00223D2D">
        <w:t xml:space="preserve"> only.  </w:t>
      </w:r>
    </w:p>
    <w:p w14:paraId="0A37501D" w14:textId="77777777" w:rsidR="001B1B56" w:rsidRPr="00223D2D" w:rsidRDefault="001B1B56" w:rsidP="001B1B56">
      <w:pPr>
        <w:pStyle w:val="Default"/>
        <w:jc w:val="both"/>
      </w:pPr>
    </w:p>
    <w:p w14:paraId="4992D08C" w14:textId="37C922CD" w:rsidR="001B1B56" w:rsidRPr="00223D2D" w:rsidRDefault="001B1B56" w:rsidP="001B1B56">
      <w:pPr>
        <w:pStyle w:val="Default"/>
        <w:jc w:val="both"/>
        <w:rPr>
          <w:b/>
        </w:rPr>
      </w:pPr>
      <w:r w:rsidRPr="00223D2D">
        <w:rPr>
          <w:b/>
        </w:rPr>
        <w:t>Part I.</w:t>
      </w:r>
      <w:r w:rsidR="00CF4C5B" w:rsidRPr="00223D2D">
        <w:rPr>
          <w:b/>
        </w:rPr>
        <w:t xml:space="preserve"> </w:t>
      </w:r>
      <w:r w:rsidR="00E83964" w:rsidRPr="00223D2D">
        <w:rPr>
          <w:b/>
        </w:rPr>
        <w:t>General</w:t>
      </w:r>
    </w:p>
    <w:p w14:paraId="5DAB6C7B" w14:textId="77777777" w:rsidR="000C0898" w:rsidRPr="00223D2D" w:rsidRDefault="000C0898" w:rsidP="00AA2458">
      <w:pPr>
        <w:pStyle w:val="Default"/>
      </w:pPr>
    </w:p>
    <w:p w14:paraId="736B6007" w14:textId="77777777" w:rsidR="00C05238" w:rsidRPr="00223D2D" w:rsidRDefault="00C05238" w:rsidP="00BD42D0">
      <w:pPr>
        <w:pStyle w:val="Default"/>
        <w:numPr>
          <w:ilvl w:val="0"/>
          <w:numId w:val="1"/>
        </w:numPr>
      </w:pPr>
      <w:r w:rsidRPr="00223D2D">
        <w:t>Have you ever joined a mentoring programme before?  If affirmative, please share your experience.</w:t>
      </w:r>
    </w:p>
    <w:p w14:paraId="02EB378F" w14:textId="77777777" w:rsidR="00C05238" w:rsidRPr="00223D2D" w:rsidRDefault="00C05238" w:rsidP="00C05238">
      <w:pPr>
        <w:pStyle w:val="Default"/>
        <w:ind w:left="720"/>
      </w:pPr>
    </w:p>
    <w:p w14:paraId="21C42510" w14:textId="77777777" w:rsidR="000C0898" w:rsidRPr="00223D2D" w:rsidRDefault="00BD42D0" w:rsidP="00BD42D0">
      <w:pPr>
        <w:pStyle w:val="Default"/>
        <w:numPr>
          <w:ilvl w:val="0"/>
          <w:numId w:val="1"/>
        </w:numPr>
      </w:pPr>
      <w:r w:rsidRPr="00223D2D">
        <w:t xml:space="preserve">What </w:t>
      </w:r>
      <w:r w:rsidR="00916212" w:rsidRPr="00223D2D">
        <w:t xml:space="preserve">are your </w:t>
      </w:r>
      <w:r w:rsidRPr="00223D2D">
        <w:t>career objectives</w:t>
      </w:r>
      <w:r w:rsidR="006645D0" w:rsidRPr="00223D2D">
        <w:t xml:space="preserve"> and </w:t>
      </w:r>
      <w:proofErr w:type="gramStart"/>
      <w:r w:rsidR="006645D0" w:rsidRPr="00223D2D">
        <w:t>goals</w:t>
      </w:r>
      <w:r w:rsidRPr="00223D2D">
        <w:t>:</w:t>
      </w:r>
      <w:proofErr w:type="gramEnd"/>
    </w:p>
    <w:p w14:paraId="6A05A809" w14:textId="77777777" w:rsidR="00BD42D0" w:rsidRPr="00223D2D" w:rsidRDefault="00BD42D0" w:rsidP="00BD42D0">
      <w:pPr>
        <w:pStyle w:val="Default"/>
        <w:ind w:left="720"/>
      </w:pPr>
    </w:p>
    <w:p w14:paraId="5A39BBE3" w14:textId="77777777" w:rsidR="00916212" w:rsidRPr="00223D2D" w:rsidRDefault="00916212" w:rsidP="00BD42D0">
      <w:pPr>
        <w:pStyle w:val="Default"/>
        <w:ind w:left="720"/>
      </w:pPr>
    </w:p>
    <w:p w14:paraId="125C5AA1" w14:textId="77777777" w:rsidR="00916212" w:rsidRPr="00223D2D" w:rsidRDefault="00916212" w:rsidP="006645D0">
      <w:pPr>
        <w:pStyle w:val="Default"/>
        <w:numPr>
          <w:ilvl w:val="0"/>
          <w:numId w:val="1"/>
        </w:numPr>
      </w:pPr>
      <w:r w:rsidRPr="00223D2D">
        <w:t>How confident that you can achieve the goal?  (</w:t>
      </w:r>
      <w:r w:rsidR="006645D0" w:rsidRPr="00223D2D">
        <w:t xml:space="preserve">Please circle your answer. </w:t>
      </w:r>
      <w:r w:rsidR="00D77CB7" w:rsidRPr="00223D2D">
        <w:t xml:space="preserve">On a </w:t>
      </w:r>
      <w:r w:rsidRPr="00223D2D">
        <w:t>scale of 1-5, 5 is very confident)</w:t>
      </w:r>
    </w:p>
    <w:p w14:paraId="41C8F396" w14:textId="77777777" w:rsidR="00916212" w:rsidRPr="00223D2D" w:rsidRDefault="00916212" w:rsidP="00BD42D0">
      <w:pPr>
        <w:pStyle w:val="Default"/>
        <w:ind w:left="720"/>
      </w:pPr>
    </w:p>
    <w:tbl>
      <w:tblPr>
        <w:tblStyle w:val="TableGrid"/>
        <w:tblpPr w:leftFromText="180" w:rightFromText="180" w:vertAnchor="text" w:horzAnchor="margin" w:tblpXSpec="center" w:tblpY="38"/>
        <w:tblW w:w="0" w:type="auto"/>
        <w:tblLook w:val="04A0" w:firstRow="1" w:lastRow="0" w:firstColumn="1" w:lastColumn="0" w:noHBand="0" w:noVBand="1"/>
      </w:tblPr>
      <w:tblGrid>
        <w:gridCol w:w="1417"/>
        <w:gridCol w:w="1417"/>
        <w:gridCol w:w="1418"/>
        <w:gridCol w:w="1417"/>
        <w:gridCol w:w="1418"/>
      </w:tblGrid>
      <w:tr w:rsidR="006645D0" w:rsidRPr="00223D2D" w14:paraId="226C25EF" w14:textId="77777777" w:rsidTr="006645D0">
        <w:trPr>
          <w:trHeight w:val="274"/>
        </w:trPr>
        <w:tc>
          <w:tcPr>
            <w:tcW w:w="1417" w:type="dxa"/>
          </w:tcPr>
          <w:p w14:paraId="649841BE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1</w:t>
            </w:r>
          </w:p>
          <w:p w14:paraId="72A3D3EC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</w:p>
        </w:tc>
        <w:tc>
          <w:tcPr>
            <w:tcW w:w="1417" w:type="dxa"/>
          </w:tcPr>
          <w:p w14:paraId="18F999B5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2</w:t>
            </w:r>
          </w:p>
        </w:tc>
        <w:tc>
          <w:tcPr>
            <w:tcW w:w="1418" w:type="dxa"/>
          </w:tcPr>
          <w:p w14:paraId="5FCD5EC4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3</w:t>
            </w:r>
          </w:p>
        </w:tc>
        <w:tc>
          <w:tcPr>
            <w:tcW w:w="1417" w:type="dxa"/>
          </w:tcPr>
          <w:p w14:paraId="2598DEE6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4</w:t>
            </w:r>
          </w:p>
        </w:tc>
        <w:tc>
          <w:tcPr>
            <w:tcW w:w="1418" w:type="dxa"/>
          </w:tcPr>
          <w:p w14:paraId="78941E47" w14:textId="77777777" w:rsidR="006645D0" w:rsidRPr="00223D2D" w:rsidRDefault="006645D0" w:rsidP="006645D0">
            <w:pPr>
              <w:pStyle w:val="Default"/>
              <w:jc w:val="center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5</w:t>
            </w:r>
          </w:p>
        </w:tc>
      </w:tr>
    </w:tbl>
    <w:p w14:paraId="0D0B940D" w14:textId="77777777" w:rsidR="006645D0" w:rsidRPr="00223D2D" w:rsidRDefault="006645D0" w:rsidP="006645D0">
      <w:pPr>
        <w:pStyle w:val="Default"/>
        <w:ind w:left="720"/>
        <w:jc w:val="center"/>
      </w:pPr>
    </w:p>
    <w:p w14:paraId="0E27B00A" w14:textId="77777777" w:rsidR="00916212" w:rsidRPr="00223D2D" w:rsidRDefault="00916212" w:rsidP="00BD42D0">
      <w:pPr>
        <w:pStyle w:val="Default"/>
        <w:ind w:left="720"/>
      </w:pPr>
    </w:p>
    <w:p w14:paraId="60061E4C" w14:textId="77777777" w:rsidR="006645D0" w:rsidRPr="00223D2D" w:rsidRDefault="006645D0" w:rsidP="006645D0">
      <w:pPr>
        <w:pStyle w:val="Default"/>
        <w:ind w:left="720"/>
      </w:pPr>
    </w:p>
    <w:p w14:paraId="7434B382" w14:textId="77777777" w:rsidR="003D744D" w:rsidRPr="00223D2D" w:rsidRDefault="00916212" w:rsidP="00916212">
      <w:pPr>
        <w:pStyle w:val="Default"/>
        <w:numPr>
          <w:ilvl w:val="0"/>
          <w:numId w:val="1"/>
        </w:numPr>
      </w:pPr>
      <w:r w:rsidRPr="00223D2D">
        <w:rPr>
          <w:sz w:val="22"/>
          <w:szCs w:val="22"/>
        </w:rPr>
        <w:t>What barriers or hurdles do you currently see to achieving your career objectives?</w:t>
      </w:r>
    </w:p>
    <w:p w14:paraId="44EAFD9C" w14:textId="77777777" w:rsidR="003D744D" w:rsidRPr="00223D2D" w:rsidRDefault="003D744D" w:rsidP="003D744D">
      <w:pPr>
        <w:pStyle w:val="Default"/>
        <w:ind w:left="720"/>
      </w:pPr>
    </w:p>
    <w:p w14:paraId="44E871BC" w14:textId="77777777" w:rsidR="00D77CB7" w:rsidRPr="00223D2D" w:rsidRDefault="00D77CB7" w:rsidP="003D744D">
      <w:pPr>
        <w:pStyle w:val="Default"/>
        <w:ind w:left="720"/>
        <w:rPr>
          <w:sz w:val="22"/>
          <w:szCs w:val="22"/>
        </w:rPr>
      </w:pPr>
    </w:p>
    <w:p w14:paraId="0EC21F3E" w14:textId="77777777" w:rsidR="00AA2458" w:rsidRPr="00223D2D" w:rsidRDefault="003D744D" w:rsidP="003D744D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223D2D">
        <w:rPr>
          <w:sz w:val="22"/>
          <w:szCs w:val="22"/>
        </w:rPr>
        <w:t>W</w:t>
      </w:r>
      <w:r w:rsidR="00BE7005" w:rsidRPr="00223D2D">
        <w:rPr>
          <w:sz w:val="22"/>
          <w:szCs w:val="22"/>
        </w:rPr>
        <w:t xml:space="preserve">hat </w:t>
      </w:r>
      <w:r w:rsidR="006645D0" w:rsidRPr="00223D2D">
        <w:rPr>
          <w:sz w:val="22"/>
          <w:szCs w:val="22"/>
        </w:rPr>
        <w:t>are the areas that you expect to be benefited by the mentor</w:t>
      </w:r>
      <w:r w:rsidRPr="00223D2D">
        <w:rPr>
          <w:sz w:val="22"/>
          <w:szCs w:val="22"/>
        </w:rPr>
        <w:t>?</w:t>
      </w:r>
      <w:r w:rsidR="006645D0" w:rsidRPr="00223D2D">
        <w:rPr>
          <w:sz w:val="22"/>
          <w:szCs w:val="22"/>
        </w:rPr>
        <w:t xml:space="preserve"> (Please use keywords, separate with commas, in order of priority.  </w:t>
      </w:r>
      <w:proofErr w:type="spellStart"/>
      <w:r w:rsidR="006645D0" w:rsidRPr="00223D2D">
        <w:rPr>
          <w:sz w:val="22"/>
          <w:szCs w:val="22"/>
        </w:rPr>
        <w:t>Eg</w:t>
      </w:r>
      <w:proofErr w:type="spellEnd"/>
      <w:r w:rsidR="006645D0" w:rsidRPr="00223D2D">
        <w:rPr>
          <w:sz w:val="22"/>
          <w:szCs w:val="22"/>
        </w:rPr>
        <w:t>, problem solving skill, academic excellence)</w:t>
      </w:r>
    </w:p>
    <w:p w14:paraId="144A5D23" w14:textId="77777777" w:rsidR="006645D0" w:rsidRPr="00223D2D" w:rsidRDefault="006645D0" w:rsidP="006645D0">
      <w:pPr>
        <w:pStyle w:val="Default"/>
        <w:ind w:left="720"/>
        <w:rPr>
          <w:sz w:val="22"/>
          <w:szCs w:val="22"/>
        </w:rPr>
      </w:pPr>
    </w:p>
    <w:p w14:paraId="738610EB" w14:textId="77777777" w:rsidR="006645D0" w:rsidRPr="00223D2D" w:rsidRDefault="006645D0" w:rsidP="006645D0">
      <w:pPr>
        <w:pStyle w:val="ListParagraph"/>
      </w:pPr>
    </w:p>
    <w:p w14:paraId="4BE25D59" w14:textId="114478D8" w:rsidR="006645D0" w:rsidRPr="00223D2D" w:rsidRDefault="006645D0" w:rsidP="006645D0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223D2D">
        <w:rPr>
          <w:sz w:val="22"/>
          <w:szCs w:val="22"/>
        </w:rPr>
        <w:t>What types of meeting format</w:t>
      </w:r>
      <w:r w:rsidR="007B581F" w:rsidRPr="00223D2D">
        <w:rPr>
          <w:sz w:val="22"/>
          <w:szCs w:val="22"/>
        </w:rPr>
        <w:t>s</w:t>
      </w:r>
      <w:r w:rsidRPr="00223D2D">
        <w:rPr>
          <w:sz w:val="22"/>
          <w:szCs w:val="22"/>
        </w:rPr>
        <w:t xml:space="preserve"> you would like to adopt? (Please use keywords, separate with commas </w:t>
      </w:r>
      <w:r w:rsidR="00A24D15" w:rsidRPr="00223D2D">
        <w:rPr>
          <w:sz w:val="22"/>
          <w:szCs w:val="22"/>
        </w:rPr>
        <w:t>(</w:t>
      </w:r>
      <w:proofErr w:type="spellStart"/>
      <w:r w:rsidR="00A24D15" w:rsidRPr="00223D2D">
        <w:rPr>
          <w:sz w:val="22"/>
          <w:szCs w:val="22"/>
        </w:rPr>
        <w:t>e</w:t>
      </w:r>
      <w:r w:rsidRPr="00223D2D">
        <w:rPr>
          <w:sz w:val="22"/>
          <w:szCs w:val="22"/>
        </w:rPr>
        <w:t>g</w:t>
      </w:r>
      <w:proofErr w:type="spellEnd"/>
      <w:r w:rsidRPr="00223D2D">
        <w:rPr>
          <w:sz w:val="22"/>
          <w:szCs w:val="22"/>
        </w:rPr>
        <w:t>, in person, video conference, phone call)</w:t>
      </w:r>
      <w:r w:rsidR="00A24D15" w:rsidRPr="00223D2D">
        <w:rPr>
          <w:sz w:val="22"/>
          <w:szCs w:val="22"/>
        </w:rPr>
        <w:t>.</w:t>
      </w:r>
    </w:p>
    <w:p w14:paraId="637805D2" w14:textId="77777777" w:rsidR="00D77CB7" w:rsidRPr="00223D2D" w:rsidRDefault="00D77CB7" w:rsidP="00D77CB7">
      <w:pPr>
        <w:pStyle w:val="Default"/>
        <w:rPr>
          <w:sz w:val="22"/>
          <w:szCs w:val="22"/>
        </w:rPr>
      </w:pPr>
    </w:p>
    <w:p w14:paraId="463F29E8" w14:textId="77777777" w:rsidR="001B1B56" w:rsidRPr="00223D2D" w:rsidRDefault="001B1B56" w:rsidP="001B1B56">
      <w:pPr>
        <w:pStyle w:val="Default"/>
        <w:rPr>
          <w:sz w:val="22"/>
          <w:szCs w:val="22"/>
        </w:rPr>
      </w:pPr>
    </w:p>
    <w:p w14:paraId="1ED74D68" w14:textId="77777777" w:rsidR="001B1B56" w:rsidRPr="00223D2D" w:rsidRDefault="001B1B56" w:rsidP="001B1B56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223D2D">
        <w:rPr>
          <w:sz w:val="22"/>
          <w:szCs w:val="22"/>
        </w:rPr>
        <w:t>Apart from this programme, what other arrangement/ resource you consider benefit for your career development if available?</w:t>
      </w:r>
    </w:p>
    <w:p w14:paraId="3B7B4B86" w14:textId="77777777" w:rsidR="001B1B56" w:rsidRPr="00223D2D" w:rsidRDefault="001B1B56" w:rsidP="001B1B56">
      <w:pPr>
        <w:pStyle w:val="ListParagraph"/>
      </w:pPr>
    </w:p>
    <w:p w14:paraId="3A0FF5F2" w14:textId="77777777" w:rsidR="00D77CB7" w:rsidRPr="00223D2D" w:rsidRDefault="00D77CB7" w:rsidP="00D77CB7">
      <w:pPr>
        <w:pStyle w:val="Default"/>
        <w:ind w:left="360"/>
        <w:rPr>
          <w:rFonts w:asciiTheme="minorHAnsi" w:hAnsiTheme="minorHAnsi" w:cstheme="minorBidi"/>
          <w:color w:val="auto"/>
          <w:sz w:val="22"/>
          <w:szCs w:val="22"/>
        </w:rPr>
      </w:pPr>
    </w:p>
    <w:p w14:paraId="5630AD66" w14:textId="77777777" w:rsidR="00D77CB7" w:rsidRPr="00223D2D" w:rsidRDefault="00D77CB7" w:rsidP="00D77CB7">
      <w:pPr>
        <w:pStyle w:val="Default"/>
        <w:ind w:left="360"/>
        <w:rPr>
          <w:sz w:val="22"/>
          <w:szCs w:val="22"/>
        </w:rPr>
      </w:pPr>
    </w:p>
    <w:p w14:paraId="61829076" w14:textId="77777777" w:rsidR="00D77CB7" w:rsidRPr="00223D2D" w:rsidRDefault="00D77CB7" w:rsidP="00D77CB7">
      <w:pPr>
        <w:pStyle w:val="Default"/>
        <w:ind w:left="360"/>
        <w:rPr>
          <w:sz w:val="22"/>
          <w:szCs w:val="22"/>
        </w:rPr>
      </w:pPr>
    </w:p>
    <w:p w14:paraId="2BA226A1" w14:textId="77777777" w:rsidR="00D77CB7" w:rsidRPr="00223D2D" w:rsidRDefault="00D77CB7" w:rsidP="00D77CB7">
      <w:pPr>
        <w:pStyle w:val="Default"/>
        <w:ind w:left="360"/>
        <w:rPr>
          <w:sz w:val="22"/>
          <w:szCs w:val="22"/>
        </w:rPr>
      </w:pPr>
    </w:p>
    <w:p w14:paraId="00A644F1" w14:textId="6A778BD3" w:rsidR="1E836B32" w:rsidRPr="00223D2D" w:rsidRDefault="1E836B32">
      <w:r w:rsidRPr="00223D2D">
        <w:br w:type="page"/>
      </w:r>
    </w:p>
    <w:p w14:paraId="7C0EEB92" w14:textId="20FE6E3D" w:rsidR="00D77CB7" w:rsidRPr="00223D2D" w:rsidRDefault="00D77CB7" w:rsidP="00D77CB7">
      <w:pPr>
        <w:pStyle w:val="Default"/>
        <w:ind w:left="360"/>
        <w:rPr>
          <w:b/>
          <w:sz w:val="22"/>
          <w:szCs w:val="22"/>
        </w:rPr>
      </w:pPr>
      <w:r w:rsidRPr="00223D2D">
        <w:rPr>
          <w:b/>
          <w:sz w:val="22"/>
          <w:szCs w:val="22"/>
        </w:rPr>
        <w:lastRenderedPageBreak/>
        <w:t>Part II</w:t>
      </w:r>
      <w:r w:rsidR="0047583A" w:rsidRPr="00223D2D">
        <w:rPr>
          <w:b/>
          <w:sz w:val="22"/>
          <w:szCs w:val="22"/>
        </w:rPr>
        <w:t xml:space="preserve"> Professional Skill Enhancement Workshops</w:t>
      </w:r>
    </w:p>
    <w:p w14:paraId="17AD93B2" w14:textId="77777777" w:rsidR="00D77CB7" w:rsidRPr="00223D2D" w:rsidRDefault="00D77CB7" w:rsidP="00D77CB7">
      <w:pPr>
        <w:pStyle w:val="Default"/>
        <w:ind w:left="360"/>
        <w:rPr>
          <w:sz w:val="22"/>
          <w:szCs w:val="22"/>
        </w:rPr>
      </w:pPr>
    </w:p>
    <w:p w14:paraId="451EA780" w14:textId="53C2BFA9" w:rsidR="0ECF8277" w:rsidRPr="00223D2D" w:rsidRDefault="19A5F0E7" w:rsidP="4673D92B">
      <w:pPr>
        <w:spacing w:line="240" w:lineRule="auto"/>
        <w:ind w:left="360"/>
        <w:rPr>
          <w:rFonts w:ascii="Arial" w:eastAsia="Arial" w:hAnsi="Arial" w:cs="Arial"/>
          <w:color w:val="000000" w:themeColor="text1"/>
          <w:lang w:val="en-US"/>
        </w:rPr>
      </w:pPr>
      <w:r w:rsidRPr="00223D2D">
        <w:rPr>
          <w:rFonts w:ascii="Arial" w:eastAsia="Arial" w:hAnsi="Arial" w:cs="Arial"/>
          <w:color w:val="000000" w:themeColor="text1"/>
        </w:rPr>
        <w:t xml:space="preserve">Three professional skill enhancement workshops will be organised during the process.  Participation in the workshops are optional except that for the workshop delivered by members of PTP/USPS, which is mandatory for mentees.    Topics of the other two workshops will be </w:t>
      </w:r>
      <w:bookmarkStart w:id="1" w:name="_Hlk48313159"/>
      <w:r w:rsidR="0047583A" w:rsidRPr="00223D2D">
        <w:rPr>
          <w:rFonts w:ascii="Arial" w:eastAsia="Arial" w:hAnsi="Arial" w:cs="Arial"/>
          <w:color w:val="000000" w:themeColor="text1"/>
        </w:rPr>
        <w:t>based on preferences expressed by majority of mentees/mentors</w:t>
      </w:r>
      <w:bookmarkEnd w:id="1"/>
      <w:r w:rsidRPr="00223D2D">
        <w:rPr>
          <w:rFonts w:ascii="Arial" w:eastAsia="Arial" w:hAnsi="Arial" w:cs="Arial"/>
          <w:color w:val="000000" w:themeColor="text1"/>
        </w:rPr>
        <w:t>.  Please vote two areas of your interest in order of priority (</w:t>
      </w:r>
      <w:r w:rsidR="00A451C3">
        <w:rPr>
          <w:rFonts w:ascii="Arial" w:eastAsia="Arial" w:hAnsi="Arial" w:cs="Arial"/>
          <w:color w:val="000000" w:themeColor="text1"/>
        </w:rPr>
        <w:t>1</w:t>
      </w:r>
      <w:r w:rsidRPr="00223D2D">
        <w:rPr>
          <w:rFonts w:ascii="Arial" w:eastAsia="Arial" w:hAnsi="Arial" w:cs="Arial"/>
          <w:color w:val="000000" w:themeColor="text1"/>
        </w:rPr>
        <w:t xml:space="preserve"> being the top priority) out of the following area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573"/>
        <w:gridCol w:w="1560"/>
      </w:tblGrid>
      <w:tr w:rsidR="007B581F" w:rsidRPr="00223D2D" w14:paraId="35B1BD35" w14:textId="77777777" w:rsidTr="0ECF8277">
        <w:tc>
          <w:tcPr>
            <w:tcW w:w="7573" w:type="dxa"/>
          </w:tcPr>
          <w:p w14:paraId="4DA06B59" w14:textId="7FC1D117" w:rsidR="007B581F" w:rsidRPr="00223D2D" w:rsidRDefault="0047583A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B</w:t>
            </w:r>
            <w:r w:rsidR="007B581F" w:rsidRPr="00223D2D">
              <w:rPr>
                <w:sz w:val="22"/>
                <w:szCs w:val="22"/>
              </w:rPr>
              <w:t xml:space="preserve">uilding effective work relationship and </w:t>
            </w:r>
            <w:proofErr w:type="gramStart"/>
            <w:r w:rsidR="007B581F" w:rsidRPr="00223D2D">
              <w:rPr>
                <w:sz w:val="22"/>
                <w:szCs w:val="22"/>
              </w:rPr>
              <w:t>problem solving</w:t>
            </w:r>
            <w:proofErr w:type="gramEnd"/>
            <w:r w:rsidR="00E83964" w:rsidRPr="00223D2D">
              <w:rPr>
                <w:sz w:val="22"/>
                <w:szCs w:val="22"/>
              </w:rPr>
              <w:t xml:space="preserve"> skills</w:t>
            </w:r>
          </w:p>
        </w:tc>
        <w:tc>
          <w:tcPr>
            <w:tcW w:w="1560" w:type="dxa"/>
          </w:tcPr>
          <w:p w14:paraId="66204FF1" w14:textId="77777777" w:rsidR="007B581F" w:rsidRPr="00223D2D" w:rsidRDefault="007B581F" w:rsidP="00D77CB7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:rsidRPr="00223D2D" w14:paraId="6148CDE3" w14:textId="77777777" w:rsidTr="0ECF8277">
        <w:tc>
          <w:tcPr>
            <w:tcW w:w="7573" w:type="dxa"/>
          </w:tcPr>
          <w:p w14:paraId="51D80F4A" w14:textId="23BD2490" w:rsidR="007B581F" w:rsidRPr="00223D2D" w:rsidRDefault="0047583A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C</w:t>
            </w:r>
            <w:r w:rsidR="007B581F" w:rsidRPr="00223D2D">
              <w:rPr>
                <w:sz w:val="22"/>
                <w:szCs w:val="22"/>
              </w:rPr>
              <w:t>onflict management and negotiation</w:t>
            </w:r>
            <w:r w:rsidR="00E83964" w:rsidRPr="00223D2D">
              <w:rPr>
                <w:sz w:val="22"/>
                <w:szCs w:val="22"/>
              </w:rPr>
              <w:t xml:space="preserve"> skills</w:t>
            </w:r>
          </w:p>
        </w:tc>
        <w:tc>
          <w:tcPr>
            <w:tcW w:w="1560" w:type="dxa"/>
          </w:tcPr>
          <w:p w14:paraId="2DBF0D7D" w14:textId="77777777" w:rsidR="007B581F" w:rsidRPr="00223D2D" w:rsidRDefault="007B581F" w:rsidP="00D77CB7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:rsidRPr="00223D2D" w14:paraId="0D025FEF" w14:textId="77777777" w:rsidTr="0ECF8277">
        <w:tc>
          <w:tcPr>
            <w:tcW w:w="7573" w:type="dxa"/>
          </w:tcPr>
          <w:p w14:paraId="4319F01C" w14:textId="77777777" w:rsidR="007B581F" w:rsidRPr="00223D2D" w:rsidRDefault="007B581F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Effective communication skill for presentation and handling media</w:t>
            </w:r>
          </w:p>
        </w:tc>
        <w:tc>
          <w:tcPr>
            <w:tcW w:w="1560" w:type="dxa"/>
          </w:tcPr>
          <w:p w14:paraId="6B62F1B3" w14:textId="77777777" w:rsidR="007B581F" w:rsidRPr="00223D2D" w:rsidRDefault="007B581F" w:rsidP="00C05238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:rsidRPr="00223D2D" w14:paraId="16B3DB82" w14:textId="77777777" w:rsidTr="0ECF8277">
        <w:tc>
          <w:tcPr>
            <w:tcW w:w="7573" w:type="dxa"/>
          </w:tcPr>
          <w:p w14:paraId="37F9DDDE" w14:textId="77777777" w:rsidR="007B581F" w:rsidRPr="00223D2D" w:rsidRDefault="007B581F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Enneagram of personality</w:t>
            </w:r>
          </w:p>
        </w:tc>
        <w:tc>
          <w:tcPr>
            <w:tcW w:w="1560" w:type="dxa"/>
          </w:tcPr>
          <w:p w14:paraId="02F2C34E" w14:textId="77777777" w:rsidR="007B581F" w:rsidRPr="00223D2D" w:rsidRDefault="007B581F" w:rsidP="00C05238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:rsidRPr="00223D2D" w14:paraId="63612546" w14:textId="77777777" w:rsidTr="0ECF8277">
        <w:tc>
          <w:tcPr>
            <w:tcW w:w="7573" w:type="dxa"/>
          </w:tcPr>
          <w:p w14:paraId="72924824" w14:textId="77777777" w:rsidR="007B581F" w:rsidRPr="00223D2D" w:rsidRDefault="007B581F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 xml:space="preserve">Develop research partnership </w:t>
            </w:r>
          </w:p>
        </w:tc>
        <w:tc>
          <w:tcPr>
            <w:tcW w:w="1560" w:type="dxa"/>
          </w:tcPr>
          <w:p w14:paraId="680A4E5D" w14:textId="77777777" w:rsidR="007B581F" w:rsidRPr="00223D2D" w:rsidRDefault="007B581F" w:rsidP="00C05238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:rsidRPr="00223D2D" w14:paraId="0F1CF560" w14:textId="77777777" w:rsidTr="0ECF8277">
        <w:tc>
          <w:tcPr>
            <w:tcW w:w="7573" w:type="dxa"/>
          </w:tcPr>
          <w:p w14:paraId="4F4BFA14" w14:textId="77777777" w:rsidR="007B581F" w:rsidRPr="00223D2D" w:rsidRDefault="007B581F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 xml:space="preserve">Stress management and mindfulness </w:t>
            </w:r>
          </w:p>
        </w:tc>
        <w:tc>
          <w:tcPr>
            <w:tcW w:w="1560" w:type="dxa"/>
          </w:tcPr>
          <w:p w14:paraId="19219836" w14:textId="77777777" w:rsidR="007B581F" w:rsidRPr="00223D2D" w:rsidRDefault="007B581F" w:rsidP="00C05238">
            <w:pPr>
              <w:pStyle w:val="Default"/>
              <w:rPr>
                <w:sz w:val="22"/>
                <w:szCs w:val="22"/>
              </w:rPr>
            </w:pPr>
          </w:p>
        </w:tc>
      </w:tr>
      <w:tr w:rsidR="007B581F" w14:paraId="65675A66" w14:textId="77777777" w:rsidTr="0ECF8277">
        <w:tc>
          <w:tcPr>
            <w:tcW w:w="7573" w:type="dxa"/>
          </w:tcPr>
          <w:p w14:paraId="12672AB5" w14:textId="77777777" w:rsidR="007B581F" w:rsidRDefault="007B581F" w:rsidP="00A451C3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223D2D">
              <w:rPr>
                <w:sz w:val="22"/>
                <w:szCs w:val="22"/>
              </w:rPr>
              <w:t>Work-life balance</w:t>
            </w:r>
          </w:p>
        </w:tc>
        <w:tc>
          <w:tcPr>
            <w:tcW w:w="1560" w:type="dxa"/>
          </w:tcPr>
          <w:p w14:paraId="7194DBDC" w14:textId="77777777" w:rsidR="007B581F" w:rsidRDefault="007B581F" w:rsidP="00C05238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29D6B04F" w14:textId="77777777" w:rsidR="00D77CB7" w:rsidRPr="003D744D" w:rsidRDefault="00414E67" w:rsidP="00D77CB7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769D0D3C" w14:textId="77777777" w:rsidR="00AA2458" w:rsidRDefault="00AA2458" w:rsidP="00AA2458">
      <w:pPr>
        <w:pStyle w:val="Default"/>
        <w:rPr>
          <w:sz w:val="22"/>
          <w:szCs w:val="22"/>
        </w:rPr>
      </w:pPr>
    </w:p>
    <w:sectPr w:rsidR="00AA2458" w:rsidSect="001B1B56">
      <w:pgSz w:w="12240" w:h="16340"/>
      <w:pgMar w:top="1149" w:right="1327" w:bottom="910" w:left="120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E9787A" w14:textId="77777777" w:rsidR="00167CA9" w:rsidRDefault="00167CA9">
      <w:pPr>
        <w:spacing w:after="0" w:line="240" w:lineRule="auto"/>
      </w:pPr>
      <w:r>
        <w:separator/>
      </w:r>
    </w:p>
  </w:endnote>
  <w:endnote w:type="continuationSeparator" w:id="0">
    <w:p w14:paraId="3AC0BD55" w14:textId="77777777" w:rsidR="00167CA9" w:rsidRDefault="00167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29043A" w14:textId="77777777" w:rsidR="00167CA9" w:rsidRDefault="00167CA9">
      <w:pPr>
        <w:spacing w:after="0" w:line="240" w:lineRule="auto"/>
      </w:pPr>
      <w:r>
        <w:separator/>
      </w:r>
    </w:p>
  </w:footnote>
  <w:footnote w:type="continuationSeparator" w:id="0">
    <w:p w14:paraId="5D5685F0" w14:textId="77777777" w:rsidR="00167CA9" w:rsidRDefault="00167CA9">
      <w:pPr>
        <w:spacing w:after="0" w:line="240" w:lineRule="auto"/>
      </w:pPr>
      <w:r>
        <w:continuationSeparator/>
      </w:r>
    </w:p>
  </w:footnote>
  <w:footnote w:id="1">
    <w:p w14:paraId="0BA229C1" w14:textId="643DBC22" w:rsidR="1E836B32" w:rsidRDefault="1E836B32" w:rsidP="1E836B32">
      <w:pPr>
        <w:jc w:val="both"/>
        <w:rPr>
          <w:color w:val="FF0000"/>
        </w:rPr>
      </w:pPr>
      <w:r w:rsidRPr="1E836B32">
        <w:rPr>
          <w:rStyle w:val="FootnoteReference"/>
        </w:rPr>
        <w:footnoteRef/>
      </w:r>
      <w:r>
        <w:t xml:space="preserve"> </w:t>
      </w:r>
      <w:r w:rsidRPr="1E836B32">
        <w:rPr>
          <w:rFonts w:ascii="Calibri" w:eastAsia="Calibri" w:hAnsi="Calibri" w:cs="Calibri"/>
          <w:b/>
          <w:bCs/>
          <w:color w:val="FF0000"/>
        </w:rPr>
        <w:t xml:space="preserve"> </w:t>
      </w:r>
      <w:r w:rsidRPr="1E836B32">
        <w:rPr>
          <w:rFonts w:ascii="Calibri" w:eastAsia="Calibri" w:hAnsi="Calibri" w:cs="Calibri"/>
        </w:rPr>
        <w:t xml:space="preserve">Mentor/Mentee should not </w:t>
      </w:r>
      <w:r w:rsidRPr="00223D2D">
        <w:rPr>
          <w:rFonts w:ascii="Calibri" w:eastAsia="Calibri" w:hAnsi="Calibri" w:cs="Calibri"/>
        </w:rPr>
        <w:t>be in any</w:t>
      </w:r>
      <w:r w:rsidR="0047583A" w:rsidRPr="00223D2D">
        <w:rPr>
          <w:rFonts w:ascii="Calibri" w:eastAsia="Calibri" w:hAnsi="Calibri" w:cs="Calibri"/>
        </w:rPr>
        <w:t xml:space="preserve"> supervisorial</w:t>
      </w:r>
      <w:r w:rsidR="0047583A">
        <w:rPr>
          <w:rFonts w:ascii="Calibri" w:eastAsia="Calibri" w:hAnsi="Calibri" w:cs="Calibri"/>
        </w:rPr>
        <w:t xml:space="preserve"> </w:t>
      </w:r>
      <w:r w:rsidRPr="1E836B32">
        <w:rPr>
          <w:rFonts w:ascii="Calibri" w:eastAsia="Calibri" w:hAnsi="Calibri" w:cs="Calibri"/>
        </w:rPr>
        <w:t>relationship</w:t>
      </w:r>
    </w:p>
    <w:p w14:paraId="1C9255CA" w14:textId="2E17613F" w:rsidR="1E836B32" w:rsidRDefault="1E836B32" w:rsidP="1E836B32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EB7B13"/>
    <w:multiLevelType w:val="multilevel"/>
    <w:tmpl w:val="644C2F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5040" w:hanging="18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3NLA0NzAxMTKwtDRR0lEKTi0uzszPAykwrgUAQo4AXCwAAAA="/>
  </w:docVars>
  <w:rsids>
    <w:rsidRoot w:val="00AA2458"/>
    <w:rsid w:val="00032198"/>
    <w:rsid w:val="00040D11"/>
    <w:rsid w:val="000A53CB"/>
    <w:rsid w:val="000C0898"/>
    <w:rsid w:val="000E7D56"/>
    <w:rsid w:val="00114524"/>
    <w:rsid w:val="00167CA9"/>
    <w:rsid w:val="001B1B56"/>
    <w:rsid w:val="00223D2D"/>
    <w:rsid w:val="003D744D"/>
    <w:rsid w:val="00414E67"/>
    <w:rsid w:val="00465EE0"/>
    <w:rsid w:val="0047583A"/>
    <w:rsid w:val="004B37E7"/>
    <w:rsid w:val="0057494E"/>
    <w:rsid w:val="00590A4A"/>
    <w:rsid w:val="00591A73"/>
    <w:rsid w:val="00632C95"/>
    <w:rsid w:val="00650B6C"/>
    <w:rsid w:val="006645D0"/>
    <w:rsid w:val="00687D2D"/>
    <w:rsid w:val="007773F9"/>
    <w:rsid w:val="007B581F"/>
    <w:rsid w:val="00891BBD"/>
    <w:rsid w:val="00916212"/>
    <w:rsid w:val="00A24D15"/>
    <w:rsid w:val="00A451C3"/>
    <w:rsid w:val="00A81F47"/>
    <w:rsid w:val="00AA2458"/>
    <w:rsid w:val="00AF3BA1"/>
    <w:rsid w:val="00BD42D0"/>
    <w:rsid w:val="00BE2DF5"/>
    <w:rsid w:val="00BE7005"/>
    <w:rsid w:val="00C05238"/>
    <w:rsid w:val="00C816EA"/>
    <w:rsid w:val="00CF4C5B"/>
    <w:rsid w:val="00D77CB7"/>
    <w:rsid w:val="00DA60EC"/>
    <w:rsid w:val="00DC49E1"/>
    <w:rsid w:val="00E20C60"/>
    <w:rsid w:val="00E83964"/>
    <w:rsid w:val="00FD58CE"/>
    <w:rsid w:val="057CEB28"/>
    <w:rsid w:val="072F14C0"/>
    <w:rsid w:val="0ECF8277"/>
    <w:rsid w:val="0F9537DA"/>
    <w:rsid w:val="19A5F0E7"/>
    <w:rsid w:val="1A9D4768"/>
    <w:rsid w:val="1E836B32"/>
    <w:rsid w:val="246BC611"/>
    <w:rsid w:val="2A703FD0"/>
    <w:rsid w:val="2E40BADF"/>
    <w:rsid w:val="33EC8684"/>
    <w:rsid w:val="4673D92B"/>
    <w:rsid w:val="467DD51A"/>
    <w:rsid w:val="554334AF"/>
    <w:rsid w:val="58ABFC4B"/>
    <w:rsid w:val="5A4E5454"/>
    <w:rsid w:val="5C7D5178"/>
    <w:rsid w:val="65D671EE"/>
    <w:rsid w:val="6E71D8FD"/>
    <w:rsid w:val="72A9D10D"/>
    <w:rsid w:val="74752E8E"/>
    <w:rsid w:val="7D2E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59D0A"/>
  <w15:chartTrackingRefBased/>
  <w15:docId w15:val="{E2FFC692-858E-4E90-89FA-47A4708E3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24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E7005"/>
    <w:pPr>
      <w:ind w:left="720"/>
      <w:contextualSpacing/>
    </w:pPr>
  </w:style>
  <w:style w:type="table" w:styleId="TableGrid">
    <w:name w:val="Table Grid"/>
    <w:basedOn w:val="TableNormal"/>
    <w:uiPriority w:val="39"/>
    <w:rsid w:val="003D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451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1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n310@hku.h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HO</dc:creator>
  <cp:keywords/>
  <dc:description/>
  <cp:lastModifiedBy>Ling Ho</cp:lastModifiedBy>
  <cp:revision>11</cp:revision>
  <dcterms:created xsi:type="dcterms:W3CDTF">2020-05-12T08:16:00Z</dcterms:created>
  <dcterms:modified xsi:type="dcterms:W3CDTF">2020-09-22T07:21:00Z</dcterms:modified>
</cp:coreProperties>
</file>